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69.jpg" ContentType="image/jpeg"/>
  <Override PartName="/word/media/rId151.jpg" ContentType="image/jpeg"/>
  <Override PartName="/word/media/rId128.jpg" ContentType="image/jpeg"/>
  <Override PartName="/word/media/rId146.jpg" ContentType="image/jpeg"/>
  <Override PartName="/word/media/rId179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224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2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2"/>
        <w:gridCol w:w="60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707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71"/>
        <w:gridCol w:w="6048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1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bookmarkEnd w:id="161"/>
    <w:bookmarkEnd w:id="162"/>
    <w:bookmarkStart w:id="186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3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bookmarkEnd w:id="163"/>
    <w:bookmarkStart w:id="168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64" w:name="teste-de-unidad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</w:t>
      </w:r>
    </w:p>
    <w:bookmarkEnd w:id="164"/>
    <w:bookmarkStart w:id="165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bookmarkEnd w:id="165"/>
    <w:bookmarkStart w:id="166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bookmarkEnd w:id="166"/>
    <w:bookmarkStart w:id="167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bookmarkEnd w:id="167"/>
    <w:bookmarkEnd w:id="168"/>
    <w:bookmarkStart w:id="172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5334000" cy="3178315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images/VerificacaoValidacao/Modelo-V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7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bookmarkStart w:id="174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bookmarkStart w:id="173" w:name="técnicas-de-testes-estruturais"/>
    <w:p>
      <w:pPr>
        <w:pStyle w:val="Heading4"/>
      </w:pPr>
      <w:r>
        <w:rPr>
          <w:rStyle w:val="SectionNumber"/>
        </w:rPr>
        <w:t xml:space="preserve">3.4.1.1</w:t>
      </w:r>
      <w:r>
        <w:tab/>
      </w:r>
      <w:r>
        <w:t xml:space="preserve">Técnicas de testes Estruturais</w:t>
      </w:r>
    </w:p>
    <w:bookmarkEnd w:id="173"/>
    <w:bookmarkEnd w:id="174"/>
    <w:bookmarkStart w:id="176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bookmarkStart w:id="175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p>
      <w:pPr>
        <w:pStyle w:val="FirstParagraph"/>
      </w:pPr>
      <w:r>
        <w:t xml:space="preserve">=======================================================</w:t>
      </w:r>
    </w:p>
    <w:bookmarkEnd w:id="175"/>
    <w:bookmarkEnd w:id="176"/>
    <w:bookmarkEnd w:id="177"/>
    <w:bookmarkStart w:id="183" w:name="cadastro-de-client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78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images/clipboard-78059825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82" w:name="tabela-cliente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182"/>
    <w:bookmarkEnd w:id="183"/>
    <w:bookmarkStart w:id="184" w:name="cadastro-de-fornecedor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Fornecedores</w:t>
      </w:r>
    </w:p>
    <w:bookmarkEnd w:id="184"/>
    <w:bookmarkStart w:id="185" w:name="cadastro-de-produto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Produtos</w:t>
      </w:r>
    </w:p>
    <w:bookmarkEnd w:id="185"/>
    <w:bookmarkEnd w:id="186"/>
    <w:bookmarkStart w:id="195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bookmarkStart w:id="191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187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187"/>
    <w:bookmarkStart w:id="188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188"/>
    <w:bookmarkStart w:id="189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189"/>
    <w:bookmarkStart w:id="190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190"/>
    <w:bookmarkEnd w:id="191"/>
    <w:bookmarkStart w:id="194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192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192"/>
    <w:bookmarkStart w:id="193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193"/>
    <w:bookmarkEnd w:id="194"/>
    <w:bookmarkEnd w:id="195"/>
    <w:bookmarkStart w:id="203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198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196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196"/>
    <w:bookmarkStart w:id="197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197"/>
    <w:bookmarkEnd w:id="198"/>
    <w:bookmarkStart w:id="202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199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199"/>
    <w:bookmarkStart w:id="200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200"/>
    <w:bookmarkStart w:id="201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201"/>
    <w:bookmarkEnd w:id="202"/>
    <w:bookmarkEnd w:id="203"/>
    <w:bookmarkStart w:id="212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206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204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204"/>
    <w:bookmarkStart w:id="205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205"/>
    <w:bookmarkEnd w:id="206"/>
    <w:bookmarkStart w:id="209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207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207"/>
    <w:bookmarkStart w:id="208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208"/>
    <w:bookmarkEnd w:id="209"/>
    <w:bookmarkStart w:id="211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210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210"/>
    <w:bookmarkEnd w:id="211"/>
    <w:bookmarkEnd w:id="212"/>
    <w:bookmarkStart w:id="223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215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213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213"/>
    <w:bookmarkStart w:id="214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214"/>
    <w:bookmarkEnd w:id="215"/>
    <w:bookmarkStart w:id="218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216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216"/>
    <w:bookmarkStart w:id="217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217"/>
    <w:bookmarkEnd w:id="218"/>
    <w:bookmarkStart w:id="222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19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19"/>
    <w:bookmarkStart w:id="220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20"/>
    <w:bookmarkStart w:id="221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21"/>
    <w:bookmarkEnd w:id="222"/>
    <w:bookmarkEnd w:id="223"/>
    <w:bookmarkStart w:id="243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230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27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27"/>
    <w:bookmarkStart w:id="228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28"/>
    <w:bookmarkStart w:id="229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29"/>
    <w:bookmarkEnd w:id="230"/>
    <w:bookmarkStart w:id="237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31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31"/>
    <w:bookmarkStart w:id="232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32"/>
    <w:bookmarkStart w:id="233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33"/>
    <w:bookmarkStart w:id="234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34"/>
    <w:bookmarkStart w:id="235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35"/>
    <w:bookmarkStart w:id="236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36"/>
    <w:bookmarkEnd w:id="237"/>
    <w:bookmarkStart w:id="239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238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38"/>
    <w:bookmarkEnd w:id="239"/>
    <w:bookmarkStart w:id="240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40"/>
    <w:bookmarkStart w:id="241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41"/>
    <w:bookmarkStart w:id="242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42"/>
    <w:bookmarkEnd w:id="243"/>
    <w:bookmarkStart w:id="244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244"/>
    <w:bookmarkStart w:id="245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245"/>
    <w:bookmarkStart w:id="246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246"/>
    <w:bookmarkStart w:id="257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247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247"/>
    <w:bookmarkStart w:id="250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49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092"/>
        </w:numPr>
      </w:pPr>
      <w:r>
        <w:t xml:space="preserve">Baixar o e instalar o Python (preferencialmente a</w:t>
      </w:r>
      <w:r>
        <w:t xml:space="preserve"> </w:t>
      </w:r>
      <w:hyperlink r:id="rId248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92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93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94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95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49"/>
    <w:bookmarkEnd w:id="250"/>
    <w:bookmarkStart w:id="254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78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images/clipboard-78059825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3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53"/>
    <w:bookmarkEnd w:id="254"/>
    <w:bookmarkStart w:id="255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255"/>
    <w:bookmarkStart w:id="256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256"/>
    <w:bookmarkEnd w:id="257"/>
    <w:bookmarkStart w:id="258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258"/>
    <w:bookmarkStart w:id="259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2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69" Target="media/rId169.jpg" /><Relationship Type="http://schemas.openxmlformats.org/officeDocument/2006/relationships/image" Id="rId151" Target="media/rId151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179" Target="media/rId179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224" Target="media/rId224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78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48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78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48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3T15:08:47Z</dcterms:created>
  <dcterms:modified xsi:type="dcterms:W3CDTF">2025-03-23T15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3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